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EFB70" w14:textId="6B8FA3FB" w:rsidR="00937859" w:rsidRPr="00521322" w:rsidRDefault="00F809C9" w:rsidP="00336682">
      <w:pPr>
        <w:spacing w:after="120" w:line="240" w:lineRule="auto"/>
        <w:jc w:val="center"/>
        <w:rPr>
          <w:rFonts w:ascii="Garamond" w:hAnsi="Garamond"/>
          <w:b/>
          <w:sz w:val="32"/>
          <w:szCs w:val="32"/>
        </w:rPr>
      </w:pPr>
      <w:r w:rsidRPr="00521322">
        <w:rPr>
          <w:rFonts w:ascii="Garamond" w:hAnsi="Garamond"/>
          <w:b/>
          <w:sz w:val="32"/>
          <w:szCs w:val="32"/>
        </w:rPr>
        <w:t>KUTATÁSI TERV</w:t>
      </w:r>
    </w:p>
    <w:p w14:paraId="5606C2FC" w14:textId="2498A19B" w:rsidR="00F27A9A" w:rsidRPr="00521322" w:rsidRDefault="007405F0" w:rsidP="00390912">
      <w:pPr>
        <w:spacing w:after="120" w:line="240" w:lineRule="auto"/>
        <w:jc w:val="center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Egyetemi Kutatói Ösztöndíj Program</w:t>
      </w:r>
      <w:r w:rsidR="00F27A9A" w:rsidRPr="00521322">
        <w:rPr>
          <w:rFonts w:ascii="Garamond" w:hAnsi="Garamond"/>
          <w:b/>
        </w:rPr>
        <w:t>hoz</w:t>
      </w:r>
    </w:p>
    <w:p w14:paraId="72B66A2A" w14:textId="099C280F" w:rsidR="006525C4" w:rsidRPr="00521322" w:rsidRDefault="00F809C9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  <w:r w:rsidRPr="00521322">
        <w:rPr>
          <w:rFonts w:ascii="Garamond" w:hAnsi="Garamond"/>
          <w:sz w:val="20"/>
          <w:szCs w:val="20"/>
        </w:rPr>
        <w:t>(</w:t>
      </w:r>
      <w:r w:rsidR="00F27A9A" w:rsidRPr="00521322">
        <w:rPr>
          <w:rFonts w:ascii="Garamond" w:hAnsi="Garamond"/>
          <w:sz w:val="20"/>
          <w:szCs w:val="20"/>
        </w:rPr>
        <w:t xml:space="preserve">Terjedelme legalább </w:t>
      </w:r>
      <w:r w:rsidR="007405F0" w:rsidRPr="00521322">
        <w:rPr>
          <w:rFonts w:ascii="Garamond" w:hAnsi="Garamond"/>
          <w:sz w:val="20"/>
          <w:szCs w:val="20"/>
        </w:rPr>
        <w:t>75</w:t>
      </w:r>
      <w:r w:rsidR="00F27A9A" w:rsidRPr="00521322">
        <w:rPr>
          <w:rFonts w:ascii="Garamond" w:hAnsi="Garamond"/>
          <w:sz w:val="20"/>
          <w:szCs w:val="20"/>
        </w:rPr>
        <w:t>00 és legfeljebb 15.000 karakter (szóközökkel), magyar nyelven</w:t>
      </w:r>
      <w:r w:rsidRPr="00521322">
        <w:rPr>
          <w:rFonts w:ascii="Garamond" w:hAnsi="Garamond"/>
          <w:sz w:val="20"/>
          <w:szCs w:val="20"/>
        </w:rPr>
        <w:t>)</w:t>
      </w:r>
    </w:p>
    <w:p w14:paraId="132AAB6C" w14:textId="77777777" w:rsidR="00390912" w:rsidRPr="00521322" w:rsidRDefault="00390912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</w:p>
    <w:p w14:paraId="3DE667D4" w14:textId="44BC6131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Pályázó neve:</w:t>
      </w:r>
    </w:p>
    <w:p w14:paraId="09E9668D" w14:textId="5E10C2BC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Megpályázott kategória:</w:t>
      </w:r>
    </w:p>
    <w:p w14:paraId="35130180" w14:textId="61254F3C" w:rsidR="000524C6" w:rsidRPr="00521322" w:rsidRDefault="000524C6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 xml:space="preserve">A tudományos program </w:t>
      </w:r>
      <w:r w:rsidRPr="00521322">
        <w:rPr>
          <w:rFonts w:ascii="Garamond" w:hAnsi="Garamond"/>
          <w:b/>
        </w:rPr>
        <w:t>címe</w:t>
      </w:r>
      <w:r w:rsidRPr="00521322">
        <w:rPr>
          <w:rFonts w:ascii="Garamond" w:hAnsi="Garamond"/>
        </w:rPr>
        <w:t>:</w:t>
      </w:r>
    </w:p>
    <w:p w14:paraId="4DA6FF0A" w14:textId="77777777" w:rsidR="00094343" w:rsidRPr="00521322" w:rsidRDefault="00094343" w:rsidP="00937859">
      <w:pPr>
        <w:spacing w:after="0" w:line="360" w:lineRule="auto"/>
        <w:jc w:val="both"/>
        <w:rPr>
          <w:rFonts w:ascii="Garamond" w:hAnsi="Garamond"/>
        </w:rPr>
      </w:pPr>
    </w:p>
    <w:p w14:paraId="5F7A454C" w14:textId="1039FDC8" w:rsidR="00937859" w:rsidRPr="00521322" w:rsidRDefault="00937859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 xml:space="preserve">1. </w:t>
      </w:r>
      <w:r w:rsidR="00F809C9" w:rsidRPr="00521322">
        <w:rPr>
          <w:rFonts w:ascii="Garamond" w:hAnsi="Garamond"/>
          <w:b/>
        </w:rPr>
        <w:t>Bevezetés:</w:t>
      </w:r>
      <w:r w:rsidR="00F809C9" w:rsidRPr="00521322">
        <w:rPr>
          <w:rFonts w:ascii="Garamond" w:hAnsi="Garamond"/>
        </w:rPr>
        <w:t xml:space="preserve"> A tudományos</w:t>
      </w:r>
      <w:r w:rsidR="000524C6" w:rsidRPr="00521322">
        <w:rPr>
          <w:rFonts w:ascii="Garamond" w:hAnsi="Garamond"/>
        </w:rPr>
        <w:t xml:space="preserve"> program tárgya</w:t>
      </w:r>
      <w:r w:rsidR="00F809C9" w:rsidRPr="00521322">
        <w:rPr>
          <w:rFonts w:ascii="Garamond" w:hAnsi="Garamond"/>
        </w:rPr>
        <w:t xml:space="preserve">, a témaválasztás indoklása, motiváció </w:t>
      </w:r>
    </w:p>
    <w:p w14:paraId="207EE7E5" w14:textId="4E07B957" w:rsidR="006525C4" w:rsidRPr="00521322" w:rsidRDefault="006F1726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2</w:t>
      </w:r>
      <w:r w:rsidR="003D11DF" w:rsidRPr="00521322">
        <w:rPr>
          <w:rFonts w:ascii="Garamond" w:hAnsi="Garamond"/>
          <w:b/>
        </w:rPr>
        <w:t xml:space="preserve">. </w:t>
      </w:r>
      <w:r w:rsidR="00F809C9" w:rsidRPr="00521322">
        <w:rPr>
          <w:rFonts w:ascii="Garamond" w:hAnsi="Garamond"/>
          <w:b/>
        </w:rPr>
        <w:t>Célkitűzés:</w:t>
      </w:r>
      <w:r w:rsidR="00F809C9" w:rsidRPr="00521322">
        <w:rPr>
          <w:rFonts w:ascii="Garamond" w:hAnsi="Garamond"/>
        </w:rPr>
        <w:t xml:space="preserve"> A kutatási program célja </w:t>
      </w:r>
    </w:p>
    <w:p w14:paraId="3F9312A9" w14:textId="11F54B9B" w:rsidR="00BC2257" w:rsidRPr="00521322" w:rsidRDefault="00094343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3</w:t>
      </w:r>
      <w:r w:rsidR="00BC2257" w:rsidRPr="00521322">
        <w:rPr>
          <w:rFonts w:ascii="Garamond" w:hAnsi="Garamond"/>
          <w:b/>
        </w:rPr>
        <w:t>. A kutatási eredmények ismertetésének tervei</w:t>
      </w:r>
      <w:r w:rsidR="00AF39DF" w:rsidRPr="00521322">
        <w:rPr>
          <w:rFonts w:ascii="Garamond" w:hAnsi="Garamond"/>
          <w:b/>
        </w:rPr>
        <w:t>:</w:t>
      </w:r>
    </w:p>
    <w:p w14:paraId="083FA867" w14:textId="7C0301A5" w:rsidR="006525C4" w:rsidRPr="00521322" w:rsidRDefault="00094343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4</w:t>
      </w:r>
      <w:r w:rsidR="003D11DF" w:rsidRPr="00521322">
        <w:rPr>
          <w:rFonts w:ascii="Garamond" w:hAnsi="Garamond"/>
          <w:b/>
        </w:rPr>
        <w:t xml:space="preserve">. </w:t>
      </w:r>
      <w:r w:rsidR="0096103C" w:rsidRPr="00521322">
        <w:rPr>
          <w:rFonts w:ascii="Garamond" w:hAnsi="Garamond"/>
          <w:b/>
        </w:rPr>
        <w:t>Kutatási terv feladat- és ü</w:t>
      </w:r>
      <w:r w:rsidR="00F809C9" w:rsidRPr="00521322">
        <w:rPr>
          <w:rFonts w:ascii="Garamond" w:hAnsi="Garamond"/>
          <w:b/>
        </w:rPr>
        <w:t>temterv:</w:t>
      </w:r>
      <w:r w:rsidR="00F809C9" w:rsidRPr="00521322">
        <w:rPr>
          <w:rFonts w:ascii="Garamond" w:hAnsi="Garamond"/>
        </w:rPr>
        <w:t xml:space="preserve"> </w:t>
      </w:r>
      <w:r w:rsidR="0096103C" w:rsidRPr="00521322">
        <w:rPr>
          <w:rFonts w:ascii="Garamond" w:hAnsi="Garamond"/>
        </w:rPr>
        <w:t>A kutatási terv végrehajtásának</w:t>
      </w:r>
      <w:r w:rsidR="002055AA" w:rsidRPr="00521322">
        <w:rPr>
          <w:rFonts w:ascii="Garamond" w:hAnsi="Garamond"/>
        </w:rPr>
        <w:t xml:space="preserve"> ütemezése, </w:t>
      </w:r>
      <w:r w:rsidR="00F27A9A" w:rsidRPr="00521322">
        <w:rPr>
          <w:rFonts w:ascii="Garamond" w:hAnsi="Garamond"/>
          <w:u w:val="single"/>
        </w:rPr>
        <w:t>havi vagy félévre vonatkozó</w:t>
      </w:r>
      <w:r w:rsidR="0096103C" w:rsidRPr="00521322">
        <w:rPr>
          <w:rFonts w:ascii="Garamond" w:hAnsi="Garamond"/>
        </w:rPr>
        <w:t xml:space="preserve"> </w:t>
      </w:r>
      <w:r w:rsidR="00F809C9" w:rsidRPr="00521322">
        <w:rPr>
          <w:rFonts w:ascii="Garamond" w:hAnsi="Garamond"/>
        </w:rPr>
        <w:t>bont</w:t>
      </w:r>
      <w:r w:rsidR="0096103C" w:rsidRPr="00521322">
        <w:rPr>
          <w:rFonts w:ascii="Garamond" w:hAnsi="Garamond"/>
        </w:rPr>
        <w:t>ása (</w:t>
      </w:r>
      <w:r w:rsidR="00F809C9" w:rsidRPr="00521322">
        <w:rPr>
          <w:rFonts w:ascii="Garamond" w:hAnsi="Garamond"/>
        </w:rPr>
        <w:t>milyen lépésekben és módszerekkel kívá</w:t>
      </w:r>
      <w:r w:rsidR="003D11DF" w:rsidRPr="00521322">
        <w:rPr>
          <w:rFonts w:ascii="Garamond" w:hAnsi="Garamond"/>
        </w:rPr>
        <w:t>nja megvalósítani az adott célkitűzést</w:t>
      </w:r>
      <w:r w:rsidR="0096103C" w:rsidRPr="00521322">
        <w:rPr>
          <w:rFonts w:ascii="Garamond" w:hAnsi="Garamond"/>
        </w:rPr>
        <w:t>)</w:t>
      </w:r>
    </w:p>
    <w:p w14:paraId="7170D0A1" w14:textId="3BF2BBFC" w:rsidR="00980281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5</w:t>
      </w:r>
      <w:r w:rsidR="00980281" w:rsidRPr="00521322">
        <w:rPr>
          <w:rFonts w:ascii="Garamond" w:hAnsi="Garamond"/>
          <w:b/>
        </w:rPr>
        <w:t>. Vállalások</w:t>
      </w:r>
      <w:r w:rsidRPr="00521322">
        <w:rPr>
          <w:rFonts w:ascii="Garamond" w:hAnsi="Garamond"/>
          <w:b/>
        </w:rPr>
        <w:t xml:space="preserve"> felsorolása</w:t>
      </w:r>
      <w:r w:rsidR="00515668" w:rsidRPr="00521322">
        <w:rPr>
          <w:rFonts w:ascii="Garamond" w:hAnsi="Garamond"/>
          <w:b/>
        </w:rPr>
        <w:t xml:space="preserve"> (kötelező</w:t>
      </w:r>
      <w:r w:rsidR="002055AA" w:rsidRPr="00521322">
        <w:rPr>
          <w:rStyle w:val="Lbjegyzet-hivatkozs"/>
          <w:rFonts w:ascii="Garamond" w:hAnsi="Garamond"/>
          <w:b/>
        </w:rPr>
        <w:footnoteReference w:id="1"/>
      </w:r>
      <w:r w:rsidR="00515668" w:rsidRPr="00521322">
        <w:rPr>
          <w:rFonts w:ascii="Garamond" w:hAnsi="Garamond"/>
          <w:b/>
        </w:rPr>
        <w:t xml:space="preserve"> és nem kötelező)</w:t>
      </w:r>
      <w:r w:rsidR="00980281" w:rsidRPr="00521322">
        <w:rPr>
          <w:rFonts w:ascii="Garamond" w:hAnsi="Garamond"/>
          <w:b/>
        </w:rPr>
        <w:t xml:space="preserve">: </w:t>
      </w:r>
    </w:p>
    <w:p w14:paraId="4E7D3C7B" w14:textId="38699A01" w:rsidR="00094343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6</w:t>
      </w:r>
      <w:r w:rsidR="0096689B" w:rsidRPr="00521322">
        <w:rPr>
          <w:rFonts w:ascii="Garamond" w:hAnsi="Garamond"/>
          <w:b/>
        </w:rPr>
        <w:t>.</w:t>
      </w:r>
      <w:r w:rsidR="0096689B" w:rsidRPr="00521322">
        <w:rPr>
          <w:rFonts w:ascii="Garamond" w:hAnsi="Garamond"/>
        </w:rPr>
        <w:t xml:space="preserve"> A kutatási program </w:t>
      </w:r>
      <w:r w:rsidR="0096689B" w:rsidRPr="00521322">
        <w:rPr>
          <w:rFonts w:ascii="Garamond" w:hAnsi="Garamond"/>
          <w:b/>
        </w:rPr>
        <w:t>társadalmi hasznosulásának</w:t>
      </w:r>
      <w:r w:rsidR="0096689B" w:rsidRPr="00521322">
        <w:rPr>
          <w:rFonts w:ascii="Garamond" w:hAnsi="Garamond"/>
        </w:rPr>
        <w:t xml:space="preserve"> lehetőségei:</w:t>
      </w:r>
    </w:p>
    <w:p w14:paraId="1000A7A1" w14:textId="44DA7C25" w:rsidR="006525C4" w:rsidRPr="00521322" w:rsidRDefault="007405F0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7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>Összegzés:</w:t>
      </w:r>
      <w:r w:rsidR="00F809C9" w:rsidRPr="00521322">
        <w:rPr>
          <w:rFonts w:ascii="Garamond" w:hAnsi="Garamond"/>
        </w:rPr>
        <w:t xml:space="preserve"> </w:t>
      </w:r>
      <w:r w:rsidR="004E47DE" w:rsidRPr="00521322">
        <w:rPr>
          <w:rFonts w:ascii="Garamond" w:hAnsi="Garamond"/>
        </w:rPr>
        <w:t>a tevékenység során e</w:t>
      </w:r>
      <w:r w:rsidR="00F809C9" w:rsidRPr="00521322">
        <w:rPr>
          <w:rFonts w:ascii="Garamond" w:hAnsi="Garamond"/>
        </w:rPr>
        <w:t xml:space="preserve">lvárt eredmények, </w:t>
      </w:r>
      <w:r w:rsidR="004E47DE" w:rsidRPr="00521322">
        <w:rPr>
          <w:rFonts w:ascii="Garamond" w:hAnsi="Garamond"/>
        </w:rPr>
        <w:t>azok</w:t>
      </w:r>
      <w:r w:rsidR="00F809C9" w:rsidRPr="00521322">
        <w:rPr>
          <w:rFonts w:ascii="Garamond" w:hAnsi="Garamond"/>
        </w:rPr>
        <w:t xml:space="preserve"> tervezett hasznosítása</w:t>
      </w:r>
      <w:r w:rsidR="00637130" w:rsidRPr="00521322">
        <w:rPr>
          <w:rFonts w:ascii="Garamond" w:hAnsi="Garamond"/>
        </w:rPr>
        <w:t xml:space="preserve"> </w:t>
      </w:r>
    </w:p>
    <w:p w14:paraId="042B77C6" w14:textId="0EF7FDAF" w:rsidR="006525C4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8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 xml:space="preserve">Fontosabb irodalomjegyzék: </w:t>
      </w:r>
    </w:p>
    <w:p w14:paraId="129EA7D2" w14:textId="3CACD783" w:rsidR="006525C4" w:rsidRPr="00521322" w:rsidRDefault="007405F0" w:rsidP="00937859">
      <w:pPr>
        <w:spacing w:line="360" w:lineRule="auto"/>
        <w:jc w:val="both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9</w:t>
      </w:r>
      <w:r w:rsidR="003D11DF" w:rsidRPr="00521322">
        <w:rPr>
          <w:rFonts w:ascii="Garamond" w:hAnsi="Garamond"/>
          <w:b/>
        </w:rPr>
        <w:t>. Témavezetői ajánlás</w:t>
      </w:r>
      <w:r w:rsidR="00E07D99" w:rsidRPr="00521322">
        <w:rPr>
          <w:rStyle w:val="Lbjegyzet-hivatkozs"/>
          <w:rFonts w:ascii="Garamond" w:hAnsi="Garamond"/>
          <w:b/>
        </w:rPr>
        <w:footnoteReference w:id="2"/>
      </w:r>
      <w:r w:rsidRPr="00521322">
        <w:rPr>
          <w:rStyle w:val="Lbjegyzet-hivatkozs"/>
          <w:rFonts w:ascii="Garamond" w:hAnsi="Garamond"/>
          <w:b/>
        </w:rPr>
        <w:footnoteReference w:id="3"/>
      </w:r>
      <w:r w:rsidR="00831A6D" w:rsidRPr="00521322">
        <w:rPr>
          <w:rFonts w:ascii="Garamond" w:hAnsi="Garamond"/>
          <w:b/>
        </w:rPr>
        <w:t xml:space="preserve">: </w:t>
      </w:r>
    </w:p>
    <w:p w14:paraId="6B98E24D" w14:textId="77777777" w:rsidR="00843D59" w:rsidRPr="00521322" w:rsidRDefault="00843D59">
      <w:pPr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632E9AF5" w14:textId="77777777" w:rsidR="006525C4" w:rsidRPr="00521322" w:rsidRDefault="00F809C9">
      <w:pPr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>Kelt:</w:t>
      </w:r>
      <w:r w:rsidR="0075204B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>……………………, …………(év)……………</w:t>
      </w:r>
      <w:proofErr w:type="gramStart"/>
      <w:r w:rsidRPr="00521322">
        <w:rPr>
          <w:rFonts w:ascii="Garamond" w:hAnsi="Garamond" w:cs="Verdana"/>
          <w:color w:val="000000"/>
        </w:rPr>
        <w:t>…….</w:t>
      </w:r>
      <w:proofErr w:type="gramEnd"/>
      <w:r w:rsidRPr="00521322">
        <w:rPr>
          <w:rFonts w:ascii="Garamond" w:hAnsi="Garamond" w:cs="Verdana"/>
          <w:color w:val="000000"/>
        </w:rPr>
        <w:t>(hónap)………(nap)</w:t>
      </w:r>
    </w:p>
    <w:p w14:paraId="787A7F11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31E04D8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2A8ED92D" w14:textId="272C2832" w:rsidR="005244BA" w:rsidRPr="00521322" w:rsidRDefault="00937859" w:rsidP="00937859">
      <w:pPr>
        <w:tabs>
          <w:tab w:val="left" w:pos="5670"/>
        </w:tabs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          ………………………………………</w:t>
      </w:r>
      <w:r w:rsidRPr="00521322">
        <w:rPr>
          <w:rFonts w:ascii="Garamond" w:hAnsi="Garamond" w:cs="Verdana"/>
          <w:color w:val="000000"/>
        </w:rPr>
        <w:tab/>
      </w:r>
      <w:r w:rsidR="005244BA" w:rsidRPr="00521322">
        <w:rPr>
          <w:rFonts w:ascii="Garamond" w:hAnsi="Garamond" w:cs="Verdana"/>
          <w:color w:val="000000"/>
        </w:rPr>
        <w:t>………………………………………</w:t>
      </w:r>
    </w:p>
    <w:p w14:paraId="452E4DA5" w14:textId="50F62B17" w:rsidR="005244BA" w:rsidRPr="00521322" w:rsidRDefault="005244BA" w:rsidP="00937859">
      <w:pPr>
        <w:tabs>
          <w:tab w:val="left" w:pos="6379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témavezető </w:t>
      </w:r>
      <w:r w:rsidR="00703826" w:rsidRPr="00521322">
        <w:rPr>
          <w:rFonts w:ascii="Garamond" w:hAnsi="Garamond" w:cs="Verdana"/>
          <w:color w:val="000000"/>
        </w:rPr>
        <w:t xml:space="preserve">olvasható </w:t>
      </w:r>
      <w:r w:rsidRPr="00521322">
        <w:rPr>
          <w:rFonts w:ascii="Garamond" w:hAnsi="Garamond" w:cs="Verdana"/>
          <w:color w:val="000000"/>
        </w:rPr>
        <w:t xml:space="preserve">neve </w:t>
      </w:r>
      <w:r w:rsidR="00703826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      </w:t>
      </w:r>
      <w:r w:rsidR="00937859" w:rsidRPr="00521322">
        <w:rPr>
          <w:rFonts w:ascii="Garamond" w:hAnsi="Garamond" w:cs="Verdana"/>
          <w:color w:val="000000"/>
        </w:rPr>
        <w:t xml:space="preserve">                 </w:t>
      </w:r>
      <w:r w:rsidRPr="00521322">
        <w:rPr>
          <w:rFonts w:ascii="Garamond" w:hAnsi="Garamond" w:cs="Verdana"/>
          <w:color w:val="000000"/>
        </w:rPr>
        <w:t>pályázó olvasható neve</w:t>
      </w:r>
    </w:p>
    <w:p w14:paraId="1C658990" w14:textId="77777777" w:rsidR="005244BA" w:rsidRPr="00521322" w:rsidRDefault="005244BA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E69A797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5E3F49C" w14:textId="3883EBE8" w:rsidR="00703E90" w:rsidRPr="00521322" w:rsidRDefault="00515668" w:rsidP="00937859">
      <w:pPr>
        <w:tabs>
          <w:tab w:val="left" w:pos="5670"/>
          <w:tab w:val="left" w:pos="5812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703E90" w:rsidRPr="00521322">
        <w:rPr>
          <w:rFonts w:ascii="Garamond" w:hAnsi="Garamond" w:cs="Verdana"/>
          <w:color w:val="000000"/>
        </w:rPr>
        <w:t xml:space="preserve">………………………………………                          </w:t>
      </w:r>
      <w:r w:rsidRPr="00521322">
        <w:rPr>
          <w:rFonts w:ascii="Garamond" w:hAnsi="Garamond" w:cs="Verdana"/>
          <w:color w:val="000000"/>
        </w:rPr>
        <w:t xml:space="preserve"> </w:t>
      </w:r>
      <w:r w:rsidR="00703E90" w:rsidRPr="00521322">
        <w:rPr>
          <w:rFonts w:ascii="Garamond" w:hAnsi="Garamond" w:cs="Verdana"/>
          <w:color w:val="000000"/>
        </w:rPr>
        <w:t>………………………………………</w:t>
      </w:r>
    </w:p>
    <w:p w14:paraId="152BC2F1" w14:textId="7A576069" w:rsidR="00E6422E" w:rsidRPr="00521322" w:rsidRDefault="005244BA" w:rsidP="00515668">
      <w:pPr>
        <w:spacing w:after="0" w:line="240" w:lineRule="auto"/>
        <w:ind w:firstLine="709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5D5F05" w:rsidRPr="00521322">
        <w:rPr>
          <w:rFonts w:ascii="Garamond" w:hAnsi="Garamond" w:cs="Verdana"/>
          <w:color w:val="000000"/>
        </w:rPr>
        <w:t xml:space="preserve">  </w:t>
      </w:r>
      <w:r w:rsidR="00515668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témavezető aláírása                 </w:t>
      </w:r>
      <w:r w:rsidR="009E7A31" w:rsidRPr="00521322">
        <w:rPr>
          <w:rFonts w:ascii="Garamond" w:hAnsi="Garamond" w:cs="Verdana"/>
          <w:color w:val="000000"/>
        </w:rPr>
        <w:tab/>
      </w:r>
      <w:r w:rsidR="009E7A31" w:rsidRPr="00521322">
        <w:rPr>
          <w:rFonts w:ascii="Garamond" w:hAnsi="Garamond" w:cs="Verdana"/>
          <w:color w:val="000000"/>
        </w:rPr>
        <w:tab/>
      </w:r>
      <w:r w:rsidRPr="00521322">
        <w:rPr>
          <w:rFonts w:ascii="Garamond" w:hAnsi="Garamond" w:cs="Verdana"/>
          <w:color w:val="000000"/>
        </w:rPr>
        <w:t xml:space="preserve">       p</w:t>
      </w:r>
      <w:r w:rsidR="009E7A31" w:rsidRPr="00521322">
        <w:rPr>
          <w:rFonts w:ascii="Garamond" w:hAnsi="Garamond" w:cs="Verdana"/>
          <w:color w:val="000000"/>
        </w:rPr>
        <w:t>ályázó aláírása</w:t>
      </w:r>
    </w:p>
    <w:sectPr w:rsidR="00E6422E" w:rsidRPr="00521322" w:rsidSect="0033668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709" w:right="1417" w:bottom="284" w:left="1417" w:header="0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0E735" w14:textId="77777777" w:rsidR="00B8493B" w:rsidRDefault="00B8493B" w:rsidP="00B94AE3">
      <w:pPr>
        <w:spacing w:after="0" w:line="240" w:lineRule="auto"/>
      </w:pPr>
      <w:r>
        <w:separator/>
      </w:r>
    </w:p>
  </w:endnote>
  <w:endnote w:type="continuationSeparator" w:id="0">
    <w:p w14:paraId="18D2D541" w14:textId="77777777" w:rsidR="00B8493B" w:rsidRDefault="00B8493B" w:rsidP="00B9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F47B5" w14:textId="10501933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2F287C" w:rsidRPr="002F287C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p w14:paraId="2568D2BF" w14:textId="77777777" w:rsidR="00112587" w:rsidRDefault="00112587" w:rsidP="00F27A9A">
    <w:pPr>
      <w:pStyle w:val="llb"/>
      <w:spacing w:line="276" w:lineRule="auto"/>
      <w:jc w:val="center"/>
      <w:rPr>
        <w:color w:val="C19A5E"/>
      </w:rPr>
    </w:pPr>
  </w:p>
  <w:p w14:paraId="32EEC2F5" w14:textId="16758475" w:rsidR="00F27A9A" w:rsidRPr="00531158" w:rsidRDefault="00295198" w:rsidP="00F27A9A">
    <w:pPr>
      <w:pStyle w:val="llb"/>
      <w:spacing w:line="276" w:lineRule="auto"/>
      <w:jc w:val="center"/>
      <w:rPr>
        <w:rFonts w:ascii="Verdana" w:hAnsi="Verdana"/>
        <w:b/>
        <w:sz w:val="16"/>
        <w:szCs w:val="16"/>
      </w:rPr>
    </w:pPr>
    <w:sdt>
      <w:sdtPr>
        <w:rPr>
          <w:color w:val="C19A5E"/>
        </w:rPr>
        <w:id w:val="255103177"/>
        <w:docPartObj>
          <w:docPartGallery w:val="Page Numbers (Bottom of Page)"/>
          <w:docPartUnique/>
        </w:docPartObj>
      </w:sdtPr>
      <w:sdtEndPr>
        <w:rPr>
          <w:rFonts w:ascii="Verdana" w:hAnsi="Verdana"/>
          <w:b/>
          <w:color w:val="00000A"/>
          <w:sz w:val="16"/>
          <w:szCs w:val="16"/>
        </w:rPr>
      </w:sdtEndPr>
      <w:sdtContent>
        <w:r w:rsidR="00F27A9A"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="00F27A9A"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F06D87">
          <w:rPr>
            <w:rFonts w:ascii="Verdana" w:hAnsi="Verdana"/>
            <w:b/>
            <w:noProof/>
            <w:sz w:val="16"/>
            <w:szCs w:val="16"/>
          </w:rPr>
          <w:t>1</w: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="00F27A9A" w:rsidRPr="00531158">
          <w:rPr>
            <w:rFonts w:ascii="Verdana" w:hAnsi="Verdana"/>
            <w:b/>
            <w:sz w:val="16"/>
            <w:szCs w:val="16"/>
          </w:rPr>
          <w:t>. oldal</w:t>
        </w:r>
      </w:sdtContent>
    </w:sdt>
  </w:p>
  <w:p w14:paraId="0CAF85E7" w14:textId="25A45D1D" w:rsidR="00843D59" w:rsidRPr="00F27A9A" w:rsidRDefault="00843D59" w:rsidP="00F27A9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AA37" w14:textId="7C178F11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7405F0" w:rsidRPr="007405F0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sdt>
    <w:sdtPr>
      <w:rPr>
        <w:color w:val="C19A5E"/>
      </w:rPr>
      <w:id w:val="-1911769923"/>
      <w:docPartObj>
        <w:docPartGallery w:val="Page Numbers (Bottom of Page)"/>
        <w:docPartUnique/>
      </w:docPartObj>
    </w:sdtPr>
    <w:sdtEndPr>
      <w:rPr>
        <w:rFonts w:ascii="Verdana" w:hAnsi="Verdana"/>
        <w:b/>
        <w:color w:val="00000A"/>
        <w:sz w:val="16"/>
        <w:szCs w:val="16"/>
      </w:rPr>
    </w:sdtEndPr>
    <w:sdtContent>
      <w:p w14:paraId="1E89274B" w14:textId="31E8CC3D" w:rsidR="00F27A9A" w:rsidRPr="004A216F" w:rsidRDefault="00F27A9A" w:rsidP="00F27A9A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rPr>
            <w:rFonts w:ascii="Verdana" w:hAnsi="Verdana"/>
            <w:b/>
            <w:sz w:val="16"/>
            <w:szCs w:val="20"/>
          </w:rPr>
        </w:pPr>
      </w:p>
      <w:p w14:paraId="0EB537E6" w14:textId="5301C0BA" w:rsidR="00F27A9A" w:rsidRPr="00531158" w:rsidRDefault="00F27A9A" w:rsidP="00F27A9A">
        <w:pPr>
          <w:pStyle w:val="llb"/>
          <w:spacing w:line="276" w:lineRule="auto"/>
          <w:jc w:val="center"/>
          <w:rPr>
            <w:rFonts w:ascii="Verdana" w:hAnsi="Verdana"/>
            <w:b/>
            <w:sz w:val="16"/>
            <w:szCs w:val="16"/>
          </w:rPr>
        </w:pPr>
        <w:r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0221A8">
          <w:rPr>
            <w:rFonts w:ascii="Verdana" w:hAnsi="Verdana"/>
            <w:b/>
            <w:noProof/>
            <w:sz w:val="16"/>
            <w:szCs w:val="16"/>
          </w:rPr>
          <w:t>1</w:t>
        </w:r>
        <w:r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Pr="00531158">
          <w:rPr>
            <w:rFonts w:ascii="Verdana" w:hAnsi="Verdana"/>
            <w:b/>
            <w:sz w:val="16"/>
            <w:szCs w:val="16"/>
          </w:rPr>
          <w:t>. oldal</w:t>
        </w:r>
      </w:p>
    </w:sdtContent>
  </w:sdt>
  <w:p w14:paraId="3A0D6ABF" w14:textId="48314EE3" w:rsidR="00F27A9A" w:rsidRDefault="00F27A9A" w:rsidP="00F27A9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14DB" w14:textId="77777777" w:rsidR="00B8493B" w:rsidRDefault="00B8493B" w:rsidP="00B94AE3">
      <w:pPr>
        <w:spacing w:after="0" w:line="240" w:lineRule="auto"/>
      </w:pPr>
      <w:r>
        <w:separator/>
      </w:r>
    </w:p>
  </w:footnote>
  <w:footnote w:type="continuationSeparator" w:id="0">
    <w:p w14:paraId="7220FA32" w14:textId="77777777" w:rsidR="00B8493B" w:rsidRDefault="00B8493B" w:rsidP="00B94AE3">
      <w:pPr>
        <w:spacing w:after="0" w:line="240" w:lineRule="auto"/>
      </w:pPr>
      <w:r>
        <w:continuationSeparator/>
      </w:r>
    </w:p>
  </w:footnote>
  <w:footnote w:id="1">
    <w:p w14:paraId="2D4D8E4C" w14:textId="584D72A5" w:rsidR="002055AA" w:rsidRPr="00521322" w:rsidRDefault="002055AA" w:rsidP="00F27A9A">
      <w:pPr>
        <w:tabs>
          <w:tab w:val="left" w:pos="3660"/>
        </w:tabs>
        <w:spacing w:after="0"/>
        <w:rPr>
          <w:rFonts w:ascii="Garamond" w:hAnsi="Garamond"/>
        </w:rPr>
      </w:pPr>
      <w:r w:rsidRPr="00521322">
        <w:rPr>
          <w:rStyle w:val="Lbjegyzet-hivatkozs"/>
          <w:rFonts w:ascii="Garamond" w:eastAsia="Times New Roman" w:hAnsi="Garamond" w:cs="Times New Roman"/>
          <w:color w:val="auto"/>
          <w:sz w:val="16"/>
          <w:szCs w:val="16"/>
        </w:rPr>
        <w:footnoteRef/>
      </w:r>
      <w:r w:rsidRPr="00521322">
        <w:rPr>
          <w:rFonts w:ascii="Garamond" w:hAnsi="Garamond"/>
        </w:rPr>
        <w:t xml:space="preserve"> 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 xml:space="preserve">a pályázati kiírás </w:t>
      </w:r>
      <w:r w:rsidR="007405F0" w:rsidRPr="00521322">
        <w:rPr>
          <w:rFonts w:ascii="Garamond" w:eastAsia="Times New Roman" w:hAnsi="Garamond" w:cs="Times New Roman"/>
          <w:color w:val="auto"/>
          <w:sz w:val="16"/>
          <w:szCs w:val="16"/>
        </w:rPr>
        <w:t>10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>. pontja alapján</w:t>
      </w:r>
    </w:p>
  </w:footnote>
  <w:footnote w:id="2">
    <w:p w14:paraId="031B2172" w14:textId="52694548" w:rsidR="00E07D99" w:rsidRPr="00521322" w:rsidRDefault="00E07D99" w:rsidP="00D06D50">
      <w:pPr>
        <w:pStyle w:val="Lbjegyzetszveg"/>
        <w:spacing w:line="276" w:lineRule="auto"/>
        <w:rPr>
          <w:rFonts w:ascii="Garamond" w:hAnsi="Garamond"/>
          <w:sz w:val="16"/>
          <w:szCs w:val="16"/>
        </w:rPr>
      </w:pPr>
      <w:r w:rsidRPr="00521322">
        <w:rPr>
          <w:rStyle w:val="Lbjegyzet-hivatkozs"/>
          <w:rFonts w:ascii="Garamond" w:hAnsi="Garamond"/>
          <w:sz w:val="16"/>
          <w:szCs w:val="16"/>
        </w:rPr>
        <w:footnoteRef/>
      </w:r>
      <w:r w:rsidRPr="00521322">
        <w:rPr>
          <w:rFonts w:ascii="Garamond" w:hAnsi="Garamond"/>
          <w:sz w:val="16"/>
          <w:szCs w:val="16"/>
        </w:rPr>
        <w:t xml:space="preserve"> nem kötelező kitölteni</w:t>
      </w:r>
    </w:p>
  </w:footnote>
  <w:footnote w:id="3">
    <w:p w14:paraId="1F8D9728" w14:textId="0B17033B" w:rsidR="007405F0" w:rsidRDefault="007405F0">
      <w:pPr>
        <w:pStyle w:val="Lbjegyzetszveg"/>
      </w:pPr>
      <w:r w:rsidRPr="00521322">
        <w:rPr>
          <w:rStyle w:val="Lbjegyzet-hivatkozs"/>
          <w:rFonts w:ascii="Garamond" w:hAnsi="Garamond"/>
        </w:rPr>
        <w:footnoteRef/>
      </w:r>
      <w:r w:rsidRPr="00521322">
        <w:rPr>
          <w:rFonts w:ascii="Garamond" w:hAnsi="Garamond"/>
        </w:rPr>
        <w:t xml:space="preserve"> Fiatal oktató, kutató (posztdoktor) kategóriában törlendő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80441" w14:textId="11DC557A" w:rsidR="00AB2644" w:rsidRPr="000221A8" w:rsidRDefault="001F0A68" w:rsidP="00FF2152">
    <w:pPr>
      <w:pStyle w:val="lfej"/>
      <w:spacing w:before="480" w:after="480"/>
      <w:ind w:right="-624"/>
      <w:jc w:val="right"/>
      <w:rPr>
        <w:rFonts w:ascii="Garamond" w:hAnsi="Garamond"/>
      </w:rPr>
    </w:pPr>
    <w:r>
      <w:rPr>
        <w:rFonts w:ascii="Garamond" w:hAnsi="Garamond"/>
        <w:noProof/>
        <w:sz w:val="20"/>
      </w:rPr>
      <w:drawing>
        <wp:anchor distT="0" distB="0" distL="114300" distR="114300" simplePos="0" relativeHeight="251658752" behindDoc="0" locked="0" layoutInCell="1" allowOverlap="1" wp14:anchorId="283A1D48" wp14:editId="71A53CBB">
          <wp:simplePos x="0" y="0"/>
          <wp:positionH relativeFrom="column">
            <wp:posOffset>3100705</wp:posOffset>
          </wp:positionH>
          <wp:positionV relativeFrom="page">
            <wp:posOffset>444500</wp:posOffset>
          </wp:positionV>
          <wp:extent cx="963295" cy="956945"/>
          <wp:effectExtent l="0" t="0" r="8255" b="0"/>
          <wp:wrapTopAndBottom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36682">
      <w:rPr>
        <w:rFonts w:ascii="Garamond" w:hAnsi="Garamond"/>
        <w:noProof/>
        <w:sz w:val="20"/>
      </w:rPr>
      <w:drawing>
        <wp:anchor distT="0" distB="0" distL="114300" distR="114300" simplePos="0" relativeHeight="251657728" behindDoc="0" locked="0" layoutInCell="1" allowOverlap="1" wp14:anchorId="7DA8FA84" wp14:editId="6ADADBD5">
          <wp:simplePos x="0" y="0"/>
          <wp:positionH relativeFrom="column">
            <wp:posOffset>1925955</wp:posOffset>
          </wp:positionH>
          <wp:positionV relativeFrom="paragraph">
            <wp:posOffset>304800</wp:posOffset>
          </wp:positionV>
          <wp:extent cx="944880" cy="1134110"/>
          <wp:effectExtent l="0" t="0" r="7620" b="8890"/>
          <wp:wrapNone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6D87">
      <w:rPr>
        <w:rFonts w:ascii="Garamond" w:hAnsi="Garamond"/>
        <w:sz w:val="20"/>
      </w:rPr>
      <w:t>2</w:t>
    </w:r>
    <w:r w:rsidR="00FF2152" w:rsidRPr="000221A8">
      <w:rPr>
        <w:rFonts w:ascii="Garamond" w:hAnsi="Garamond"/>
        <w:sz w:val="20"/>
      </w:rPr>
      <w:t xml:space="preserve">. számú melléklet: </w:t>
    </w:r>
    <w:r w:rsidR="00295198">
      <w:rPr>
        <w:rFonts w:ascii="Garamond" w:hAnsi="Garamond"/>
        <w:noProof/>
      </w:rPr>
      <w:pict w14:anchorId="2E6E4A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3" o:spid="_x0000_s36865" type="#_x0000_t75" style="position:absolute;left:0;text-align:left;margin-left:-73.1pt;margin-top:25.05pt;width:595.2pt;height:782.4pt;z-index:-251656704;mso-position-horizontal-relative:margin;mso-position-vertical-relative:margin" o:allowincell="f">
          <v:imagedata r:id="rId3" o:title="hatter-szines-levelpapirhoz"/>
          <w10:wrap anchorx="margin" anchory="margin"/>
        </v:shape>
      </w:pict>
    </w:r>
    <w:r w:rsidR="00FF2152" w:rsidRPr="000221A8">
      <w:rPr>
        <w:rFonts w:ascii="Garamond" w:hAnsi="Garamond"/>
        <w:sz w:val="20"/>
      </w:rPr>
      <w:t>Kutatási ter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C7ABC" w14:textId="77777777" w:rsidR="00F27A9A" w:rsidRDefault="00336682">
    <w:pPr>
      <w:pStyle w:val="lfej"/>
    </w:pPr>
    <w:r>
      <w:rPr>
        <w:noProof/>
      </w:rPr>
      <w:drawing>
        <wp:anchor distT="0" distB="0" distL="114300" distR="114300" simplePos="0" relativeHeight="251655680" behindDoc="1" locked="0" layoutInCell="1" allowOverlap="1" wp14:anchorId="5048B1D9" wp14:editId="7A8ABF69">
          <wp:simplePos x="0" y="0"/>
          <wp:positionH relativeFrom="margin">
            <wp:posOffset>3005455</wp:posOffset>
          </wp:positionH>
          <wp:positionV relativeFrom="margin">
            <wp:posOffset>-354965</wp:posOffset>
          </wp:positionV>
          <wp:extent cx="1501140" cy="1358900"/>
          <wp:effectExtent l="0" t="0" r="3810" b="0"/>
          <wp:wrapTight wrapText="bothSides">
            <wp:wrapPolygon edited="0">
              <wp:start x="8223" y="0"/>
              <wp:lineTo x="6853" y="606"/>
              <wp:lineTo x="4386" y="3936"/>
              <wp:lineTo x="4386" y="5450"/>
              <wp:lineTo x="6305" y="9690"/>
              <wp:lineTo x="0" y="13323"/>
              <wp:lineTo x="0" y="14535"/>
              <wp:lineTo x="4112" y="14535"/>
              <wp:lineTo x="10416" y="19379"/>
              <wp:lineTo x="8772" y="21196"/>
              <wp:lineTo x="12609" y="21196"/>
              <wp:lineTo x="10964" y="19379"/>
              <wp:lineTo x="19188" y="14535"/>
              <wp:lineTo x="21381" y="14535"/>
              <wp:lineTo x="21381" y="13323"/>
              <wp:lineTo x="15076" y="9690"/>
              <wp:lineTo x="16447" y="5753"/>
              <wp:lineTo x="16721" y="3936"/>
              <wp:lineTo x="14528" y="1211"/>
              <wp:lineTo x="12883" y="0"/>
              <wp:lineTo x="8223" y="0"/>
            </wp:wrapPolygon>
          </wp:wrapTight>
          <wp:docPr id="9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KE cim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140" cy="13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5A61D401" wp14:editId="154EAE05">
          <wp:simplePos x="0" y="0"/>
          <wp:positionH relativeFrom="column">
            <wp:posOffset>1792605</wp:posOffset>
          </wp:positionH>
          <wp:positionV relativeFrom="paragraph">
            <wp:posOffset>44450</wp:posOffset>
          </wp:positionV>
          <wp:extent cx="944880" cy="1134110"/>
          <wp:effectExtent l="0" t="0" r="7620" b="8890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54AC1"/>
    <w:multiLevelType w:val="hybridMultilevel"/>
    <w:tmpl w:val="2D80113E"/>
    <w:lvl w:ilvl="0" w:tplc="6EC4C09C">
      <w:numFmt w:val="bullet"/>
      <w:lvlText w:val="-"/>
      <w:lvlJc w:val="left"/>
      <w:pPr>
        <w:ind w:left="750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27A76421"/>
    <w:multiLevelType w:val="hybridMultilevel"/>
    <w:tmpl w:val="356E2A22"/>
    <w:lvl w:ilvl="0" w:tplc="AAE822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40F7E"/>
    <w:multiLevelType w:val="hybridMultilevel"/>
    <w:tmpl w:val="B8C018FA"/>
    <w:lvl w:ilvl="0" w:tplc="0B12081E">
      <w:numFmt w:val="bullet"/>
      <w:lvlText w:val=""/>
      <w:lvlJc w:val="left"/>
      <w:pPr>
        <w:ind w:left="720" w:hanging="360"/>
      </w:pPr>
      <w:rPr>
        <w:rFonts w:ascii="Symbol" w:eastAsiaTheme="minorEastAsia" w:hAnsi="Symbol" w:cs="Verdana" w:hint="default"/>
        <w:color w:val="00000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676BF"/>
    <w:multiLevelType w:val="hybridMultilevel"/>
    <w:tmpl w:val="80BAEEB2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4012400"/>
    <w:multiLevelType w:val="hybridMultilevel"/>
    <w:tmpl w:val="3DAEB620"/>
    <w:lvl w:ilvl="0" w:tplc="5A469B5A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6637303">
    <w:abstractNumId w:val="2"/>
  </w:num>
  <w:num w:numId="2" w16cid:durableId="255597816">
    <w:abstractNumId w:val="0"/>
  </w:num>
  <w:num w:numId="3" w16cid:durableId="1920599005">
    <w:abstractNumId w:val="3"/>
  </w:num>
  <w:num w:numId="4" w16cid:durableId="463040105">
    <w:abstractNumId w:val="1"/>
  </w:num>
  <w:num w:numId="5" w16cid:durableId="21002469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characterSpacingControl w:val="doNotCompress"/>
  <w:hdrShapeDefaults>
    <o:shapedefaults v:ext="edit" spidmax="36866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EzM7W0MDS2NDFW0lEKTi0uzszPAymwrAUAUi3UpiwAAAA="/>
  </w:docVars>
  <w:rsids>
    <w:rsidRoot w:val="006525C4"/>
    <w:rsid w:val="0000567F"/>
    <w:rsid w:val="000221A8"/>
    <w:rsid w:val="0002469E"/>
    <w:rsid w:val="00044B84"/>
    <w:rsid w:val="000524C6"/>
    <w:rsid w:val="00065FCD"/>
    <w:rsid w:val="00067FBE"/>
    <w:rsid w:val="00075AEF"/>
    <w:rsid w:val="00094343"/>
    <w:rsid w:val="000B44FE"/>
    <w:rsid w:val="00110744"/>
    <w:rsid w:val="00112587"/>
    <w:rsid w:val="00122157"/>
    <w:rsid w:val="001304F3"/>
    <w:rsid w:val="00137569"/>
    <w:rsid w:val="00143268"/>
    <w:rsid w:val="00153A59"/>
    <w:rsid w:val="00160A7A"/>
    <w:rsid w:val="001764D2"/>
    <w:rsid w:val="00193AF2"/>
    <w:rsid w:val="001A06D0"/>
    <w:rsid w:val="001C42BA"/>
    <w:rsid w:val="001E0EE8"/>
    <w:rsid w:val="001F0A68"/>
    <w:rsid w:val="002055AA"/>
    <w:rsid w:val="00247788"/>
    <w:rsid w:val="00253DBA"/>
    <w:rsid w:val="00262D61"/>
    <w:rsid w:val="00295198"/>
    <w:rsid w:val="002A65FF"/>
    <w:rsid w:val="002F287C"/>
    <w:rsid w:val="00330C59"/>
    <w:rsid w:val="00336682"/>
    <w:rsid w:val="003366A7"/>
    <w:rsid w:val="003435E3"/>
    <w:rsid w:val="00356828"/>
    <w:rsid w:val="00390912"/>
    <w:rsid w:val="003A1819"/>
    <w:rsid w:val="003A194D"/>
    <w:rsid w:val="003D11DF"/>
    <w:rsid w:val="003D4828"/>
    <w:rsid w:val="003E3290"/>
    <w:rsid w:val="0042394D"/>
    <w:rsid w:val="004268CF"/>
    <w:rsid w:val="00461E2F"/>
    <w:rsid w:val="004E47DE"/>
    <w:rsid w:val="004F174D"/>
    <w:rsid w:val="00515668"/>
    <w:rsid w:val="00521322"/>
    <w:rsid w:val="005244BA"/>
    <w:rsid w:val="00571665"/>
    <w:rsid w:val="005A6A2C"/>
    <w:rsid w:val="005C0225"/>
    <w:rsid w:val="005C16AB"/>
    <w:rsid w:val="005C733C"/>
    <w:rsid w:val="005D5F05"/>
    <w:rsid w:val="006036E5"/>
    <w:rsid w:val="0062032B"/>
    <w:rsid w:val="00626F78"/>
    <w:rsid w:val="00630091"/>
    <w:rsid w:val="00637130"/>
    <w:rsid w:val="006525C4"/>
    <w:rsid w:val="00683443"/>
    <w:rsid w:val="006967E5"/>
    <w:rsid w:val="006C543E"/>
    <w:rsid w:val="006C7175"/>
    <w:rsid w:val="006E5029"/>
    <w:rsid w:val="006F1726"/>
    <w:rsid w:val="00703826"/>
    <w:rsid w:val="00703E90"/>
    <w:rsid w:val="00713664"/>
    <w:rsid w:val="007405F0"/>
    <w:rsid w:val="0075204B"/>
    <w:rsid w:val="00773205"/>
    <w:rsid w:val="007936DB"/>
    <w:rsid w:val="007A6332"/>
    <w:rsid w:val="007F1256"/>
    <w:rsid w:val="00820BA8"/>
    <w:rsid w:val="00831A6D"/>
    <w:rsid w:val="00835CC8"/>
    <w:rsid w:val="00843D59"/>
    <w:rsid w:val="008576AF"/>
    <w:rsid w:val="008F181B"/>
    <w:rsid w:val="00911719"/>
    <w:rsid w:val="00937859"/>
    <w:rsid w:val="0096103C"/>
    <w:rsid w:val="0096689B"/>
    <w:rsid w:val="00967D2F"/>
    <w:rsid w:val="00980281"/>
    <w:rsid w:val="00992C5F"/>
    <w:rsid w:val="009931A0"/>
    <w:rsid w:val="009C6181"/>
    <w:rsid w:val="009E7A31"/>
    <w:rsid w:val="009F7948"/>
    <w:rsid w:val="00A52ED9"/>
    <w:rsid w:val="00A548B9"/>
    <w:rsid w:val="00A92D6B"/>
    <w:rsid w:val="00A97CC3"/>
    <w:rsid w:val="00AA6BC8"/>
    <w:rsid w:val="00AB2644"/>
    <w:rsid w:val="00AF39DF"/>
    <w:rsid w:val="00B221D0"/>
    <w:rsid w:val="00B51CC1"/>
    <w:rsid w:val="00B55054"/>
    <w:rsid w:val="00B626DB"/>
    <w:rsid w:val="00B7605D"/>
    <w:rsid w:val="00B77DBE"/>
    <w:rsid w:val="00B8493B"/>
    <w:rsid w:val="00B94AE3"/>
    <w:rsid w:val="00BC2257"/>
    <w:rsid w:val="00BD5843"/>
    <w:rsid w:val="00BE1665"/>
    <w:rsid w:val="00BE40E1"/>
    <w:rsid w:val="00C029C7"/>
    <w:rsid w:val="00C511F3"/>
    <w:rsid w:val="00C52FA8"/>
    <w:rsid w:val="00C551A6"/>
    <w:rsid w:val="00C7201F"/>
    <w:rsid w:val="00C84AEF"/>
    <w:rsid w:val="00CD53E5"/>
    <w:rsid w:val="00D00195"/>
    <w:rsid w:val="00D06D50"/>
    <w:rsid w:val="00D2692E"/>
    <w:rsid w:val="00D539A3"/>
    <w:rsid w:val="00D67E36"/>
    <w:rsid w:val="00D71CFC"/>
    <w:rsid w:val="00DA4CCA"/>
    <w:rsid w:val="00DD5C75"/>
    <w:rsid w:val="00E07D99"/>
    <w:rsid w:val="00E07E24"/>
    <w:rsid w:val="00E27D9E"/>
    <w:rsid w:val="00E6422E"/>
    <w:rsid w:val="00E647BA"/>
    <w:rsid w:val="00E80B23"/>
    <w:rsid w:val="00EA7E89"/>
    <w:rsid w:val="00EC4F5C"/>
    <w:rsid w:val="00F007B7"/>
    <w:rsid w:val="00F06AB0"/>
    <w:rsid w:val="00F06D87"/>
    <w:rsid w:val="00F140E9"/>
    <w:rsid w:val="00F27A9A"/>
    <w:rsid w:val="00F317DE"/>
    <w:rsid w:val="00F44A8B"/>
    <w:rsid w:val="00F809C9"/>
    <w:rsid w:val="00F91AE4"/>
    <w:rsid w:val="00FF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6"/>
    <o:shapelayout v:ext="edit">
      <o:idmap v:ext="edit" data="1"/>
    </o:shapelayout>
  </w:shapeDefaults>
  <w:decimalSymbol w:val=","/>
  <w:listSeparator w:val=";"/>
  <w14:docId w14:val="56CE722F"/>
  <w15:docId w15:val="{5B7B8369-9B57-43FD-BFD5-5013BBBB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hu-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/>
    </w:pPr>
    <w:rPr>
      <w:color w:val="00000A"/>
      <w:sz w:val="22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8C5220"/>
    <w:rPr>
      <w:rFonts w:ascii="Tahoma" w:hAnsi="Tahoma" w:cs="Tahoma"/>
      <w:sz w:val="16"/>
      <w:szCs w:val="16"/>
    </w:rPr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8C522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Kerettartalom">
    <w:name w:val="Kerettartalom"/>
    <w:basedOn w:val="Norml"/>
    <w:qFormat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styleId="lfej">
    <w:name w:val="header"/>
    <w:basedOn w:val="Norml"/>
    <w:link w:val="lfej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94AE3"/>
    <w:rPr>
      <w:color w:val="00000A"/>
      <w:sz w:val="22"/>
    </w:rPr>
  </w:style>
  <w:style w:type="paragraph" w:styleId="llb">
    <w:name w:val="footer"/>
    <w:basedOn w:val="Norml"/>
    <w:link w:val="llb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94AE3"/>
    <w:rPr>
      <w:color w:val="00000A"/>
      <w:sz w:val="22"/>
    </w:rPr>
  </w:style>
  <w:style w:type="paragraph" w:styleId="Lbjegyzetszveg">
    <w:name w:val="footnote text"/>
    <w:basedOn w:val="Norml"/>
    <w:link w:val="LbjegyzetszvegChar"/>
    <w:uiPriority w:val="99"/>
    <w:rsid w:val="00067FBE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067FBE"/>
    <w:rPr>
      <w:rFonts w:ascii="Times New Roman" w:eastAsia="Times New Roman" w:hAnsi="Times New Roman" w:cs="Times New Roman"/>
      <w:szCs w:val="20"/>
    </w:rPr>
  </w:style>
  <w:style w:type="character" w:styleId="Lbjegyzet-hivatkozs">
    <w:name w:val="footnote reference"/>
    <w:basedOn w:val="Bekezdsalapbettpusa"/>
    <w:uiPriority w:val="99"/>
    <w:rsid w:val="00067FBE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67FBE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067FBE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6422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6422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6422E"/>
    <w:rPr>
      <w:color w:val="00000A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6422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6422E"/>
    <w:rPr>
      <w:b/>
      <w:bCs/>
      <w:color w:val="00000A"/>
      <w:szCs w:val="20"/>
    </w:rPr>
  </w:style>
  <w:style w:type="table" w:styleId="Rcsostblzat">
    <w:name w:val="Table Grid"/>
    <w:basedOn w:val="Normltblzat"/>
    <w:uiPriority w:val="59"/>
    <w:rsid w:val="004E47D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1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32B1E5-CB8E-4711-8848-9706FEA5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vegesn</dc:creator>
  <cp:lastModifiedBy>Fogarasyné Bérczi Zita</cp:lastModifiedBy>
  <cp:revision>2</cp:revision>
  <cp:lastPrinted>2019-02-27T09:33:00Z</cp:lastPrinted>
  <dcterms:created xsi:type="dcterms:W3CDTF">2026-04-20T13:47:00Z</dcterms:created>
  <dcterms:modified xsi:type="dcterms:W3CDTF">2026-04-20T13:47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7d07a9a745f289c1be2ee129c3bad63c9e07f2f6b10133e0712a8f74666dd004</vt:lpwstr>
  </property>
</Properties>
</file>